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Biologist position at your esteemed organization in Indonesia Jakarta. As a passionate and experienced biologist with a deep commitment to environmental conservation, research, and sustainable practices, I believe my academic background, professional expertise, and cultural adaptability align perfectly with the goals of your institution. The opportunity to contribute to biological research and ecological initiatives in Indonesia Jakarta is both personally fulfilling and professionally exciting for me.</w:t>
      </w:r>
    </w:p>
    <w:p>
      <w:pPr>
        <w:pStyle w:val="BodyText"/>
      </w:pPr>
      <w:r>
        <w:t xml:space="preserve">With a Master’s degree in Biology from [Your University] and over five years of hands-on experience in ecological research, biodiversity conservation, and environmental analysis, I have developed a strong foundation to address the unique challenges and opportunities that come with working as a Biologist in Indonesia Jakarta. My work has focused on understanding complex ecosystems, preserving endangered species, and promoting sustainable development—areas that are particularly critical in a region like Jakarta, where rapid urbanization and environmental pressures demand innovative scientific solutions.</w:t>
      </w:r>
    </w:p>
    <w:bookmarkStart w:id="20" w:name="Xd72dab6dc093b1af89ecee2696f0e62c65c8d1d"/>
    <w:p>
      <w:pPr>
        <w:pStyle w:val="Heading2"/>
      </w:pPr>
      <w:r>
        <w:t xml:space="preserve">Why I Am a Strong Candidate for the Biologist Role</w:t>
      </w:r>
    </w:p>
    <w:p>
      <w:pPr>
        <w:pStyle w:val="FirstParagraph"/>
      </w:pPr>
      <w:r>
        <w:t xml:space="preserve">As a Biologist with expertise in both fieldwork and laboratory research, I have successfully contributed to projects that range from studying freshwater ecosystems in Southeast Asia to analyzing the impact of climate change on local flora and fauna. My ability to design and execute experiments, collect and analyze data, and communicate findings effectively has been instrumental in my previous roles. For instance, while working with [Previous Organization], I led a research initiative on coral reef restoration in Indonesia’s coastal regions, which not only enhanced biodiversity but also supported the livelihoods of local fishing communities. This experience reinforced my belief that scientific research must be rooted in real-world applications and community engagement—values that resonate deeply with the mission of your organization.</w:t>
      </w:r>
    </w:p>
    <w:p>
      <w:pPr>
        <w:pStyle w:val="BodyText"/>
      </w:pPr>
      <w:r>
        <w:t xml:space="preserve">What sets me apart as a Biologist is my interdisciplinary approach to problem-solving. I have collaborated with environmental scientists, policy-makers, and local stakeholders to develop strategies for mitigating habitat loss and promoting ecological resilience. In Jakarta, where the balance between urban development and environmental preservation is a pressing concern, my ability to bridge scientific knowledge with actionable solutions would be invaluable. I am particularly drawn to the opportunity of contributing to research that addresses issues such as air and water pollution, deforestation, and the protection of Jakarta’s unique ecosystems.</w:t>
      </w:r>
    </w:p>
    <w:bookmarkEnd w:id="20"/>
    <w:bookmarkStart w:id="21" w:name="X94dbde9cf7997631c4c4428c9ba5eebd7387d35"/>
    <w:p>
      <w:pPr>
        <w:pStyle w:val="Heading2"/>
      </w:pPr>
      <w:r>
        <w:t xml:space="preserve">Understanding the Unique Challenges of Indonesia Jakarta</w:t>
      </w:r>
    </w:p>
    <w:p>
      <w:pPr>
        <w:pStyle w:val="FirstParagraph"/>
      </w:pPr>
      <w:r>
        <w:t xml:space="preserve">Indonesia Jakarta is a city of immense biodiversity but also one that faces significant environmental challenges. As a Biologist with a keen interest in urban ecology, I understand the complexities of working in such a dynamic and densely populated area. Jakarta’s proximity to mangrove forests, wetlands, and marine ecosystems offers rich opportunities for research and conservation efforts. However, the city’s rapid growth has led to habitat fragmentation, pollution, and the loss of native species. My goal as a Biologist is to contribute to initiatives that restore these ecosystems while supporting sustainable urban development.</w:t>
      </w:r>
    </w:p>
    <w:p>
      <w:pPr>
        <w:pStyle w:val="BodyText"/>
      </w:pPr>
      <w:r>
        <w:t xml:space="preserve">My experience in Indonesia has also given me insight into the cultural and social dimensions of environmental work. I have collaborated with local communities and organizations to raise awareness about conservation practices, which is essential for fostering long-term environmental stewardship. In Jakarta, where public engagement is critical for the success of any ecological initiative, I am confident that my communication skills and cultural sensitivity will enable me to build strong partnerships with stakeholders.</w:t>
      </w:r>
    </w:p>
    <w:bookmarkEnd w:id="21"/>
    <w:bookmarkStart w:id="22" w:name="Xa6b3163656814ab2ca4cc55f17e01808d2fa831"/>
    <w:p>
      <w:pPr>
        <w:pStyle w:val="Heading2"/>
      </w:pPr>
      <w:r>
        <w:t xml:space="preserve">Why I Am Excited to Work in Indonesia Jakarta</w:t>
      </w:r>
    </w:p>
    <w:p>
      <w:pPr>
        <w:pStyle w:val="FirstParagraph"/>
      </w:pPr>
      <w:r>
        <w:t xml:space="preserve">The opportunity to work as a Biologist in Indonesia Jakarta is not just a professional milestone for me but also a personal one. I have always been fascinated by the country’s rich biodiversity, from its rainforests and coral reefs to its unique wildlife. Jakarta, despite its urban landscape, is home to several conservation hotspots that require expert attention. I am eager to contribute my skills to projects that protect these ecosystems and ensure their survival for future generations.</w:t>
      </w:r>
    </w:p>
    <w:p>
      <w:pPr>
        <w:pStyle w:val="BodyText"/>
      </w:pPr>
      <w:r>
        <w:t xml:space="preserve">Moreover, Jakarta’s role as a hub for scientific innovation in Southeast Asia makes it an ideal location for a Biologist seeking to collaborate with leading researchers and institutions. I am particularly interested in exploring partnerships with local universities, government agencies, and NGOs that are working on cutting-edge biological research. By combining my technical expertise with the resources available in Jakarta, I aim to make meaningful contributions to the field of biology and environmental science.</w:t>
      </w:r>
    </w:p>
    <w:bookmarkEnd w:id="22"/>
    <w:bookmarkStart w:id="23" w:name="conclusion"/>
    <w:p>
      <w:pPr>
        <w:pStyle w:val="Heading2"/>
      </w:pPr>
      <w:r>
        <w:t xml:space="preserve">Conclusion</w:t>
      </w:r>
    </w:p>
    <w:p>
      <w:pPr>
        <w:pStyle w:val="FirstParagraph"/>
      </w:pPr>
      <w:r>
        <w:t xml:space="preserve">In conclusion, I am excited about the possibility of joining your team as a Biologist in Indonesia Jakarta. My background, skills, and passion for biological research align with the needs of your organization, and I am confident that my experience will add value to your projects. I would welcome the opportunity to discuss how my qualifications can contribute to your mission of advancing scientific knowledge and environmental conservation in this vibrant city.</w:t>
      </w:r>
    </w:p>
    <w:p>
      <w:pPr>
        <w:pStyle w:val="BodyText"/>
      </w:pPr>
      <w:r>
        <w:t xml:space="preserve">Thank you for considering my application. I look forward to the possibility of contributing to your organization’s success and making a positive impact on Jakarta’s ecosystems.</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Position in Indonesia Jakarta</dc:title>
  <dc:creator/>
  <cp:keywords/>
  <dcterms:created xsi:type="dcterms:W3CDTF">2025-12-10T07:53:36Z</dcterms:created>
  <dcterms:modified xsi:type="dcterms:W3CDTF">2025-12-10T07:53:36Z</dcterms:modified>
</cp:coreProperties>
</file>

<file path=docProps/custom.xml><?xml version="1.0" encoding="utf-8"?>
<Properties xmlns="http://schemas.openxmlformats.org/officeDocument/2006/custom-properties" xmlns:vt="http://schemas.openxmlformats.org/officeDocument/2006/docPropsVTypes"/>
</file>